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Advancements</w:t>
      </w:r>
      <w:r>
        <w:t xml:space="preserve"> </w:t>
      </w:r>
      <w:r>
        <w:t xml:space="preserve">and</w:t>
      </w:r>
      <w:r>
        <w:t xml:space="preserve"> </w:t>
      </w:r>
      <w:r>
        <w:t xml:space="preserve">Professional</w:t>
      </w:r>
      <w:r>
        <w:t xml:space="preserve"> </w:t>
      </w:r>
      <w:r>
        <w:t xml:space="preserve">Trajectories</w:t>
      </w:r>
      <w:r>
        <w:t xml:space="preserve"> </w:t>
      </w:r>
      <w:r>
        <w:t xml:space="preserve">in</w:t>
      </w:r>
      <w:r>
        <w:t xml:space="preserve"> </w:t>
      </w:r>
      <w:r>
        <w:t xml:space="preserve">Egypt</w:t>
      </w:r>
      <w:r>
        <w:t xml:space="preserve"> </w:t>
      </w:r>
      <w:r>
        <w:t xml:space="preserve">Alexandria</w:t>
      </w:r>
    </w:p>
    <w:bookmarkStart w:id="25" w:name="Xb905a339997340261556c173bb193930d3b2cc5"/>
    <w:p>
      <w:pPr>
        <w:pStyle w:val="Heading1"/>
      </w:pPr>
      <w:r>
        <w:t xml:space="preserve">Dissertation: Electronics Engineering Advancements and Professional Trajectories within the Context of Egypt Alexandria</w:t>
      </w:r>
    </w:p>
    <w:p>
      <w:pPr>
        <w:pStyle w:val="FirstParagraph"/>
      </w:pPr>
      <w:r>
        <w:rPr>
          <w:bCs/>
          <w:b/>
        </w:rPr>
        <w:t xml:space="preserve">Abstract:</w:t>
      </w:r>
      <w:r>
        <w:t xml:space="preserve"> </w:t>
      </w:r>
      <w:r>
        <w:t xml:space="preserve">This dissertation critically examines the evolving landscape of electronics engineering education, research, and professional practice specifically within Egypt Alexandria. Focusing on the unique socio-economic and industrial context of this historic city, it analyzes how emerging technologies intersect with local industry demands and academic institutions. The study underscores the pivotal role of the Electronics Engineer in driving innovation across key sectors such as telecommunications, renewable energy integration, medical device manufacturing, and smart infrastructure development within Egypt Alexandria. It concludes that strategic alignment between academia (particularly Alexandria University's Faculty of Engineering) and regional industry is paramount for cultivating skilled Electronics Engineers capable of addressing both local challenges and contributing to Egypt's broader technological aspirations.</w:t>
      </w:r>
    </w:p>
    <w:bookmarkStart w:id="20" w:name="Xc320b6b4b800ca285df227e7bc1482c4eee7b96"/>
    <w:p>
      <w:pPr>
        <w:pStyle w:val="Heading2"/>
      </w:pPr>
      <w:r>
        <w:t xml:space="preserve">1. Introduction: The Crucial Nexus in Egypt Alexandria</w:t>
      </w:r>
    </w:p>
    <w:p>
      <w:pPr>
        <w:pStyle w:val="FirstParagraph"/>
      </w:pPr>
      <w:r>
        <w:t xml:space="preserve">Egypt Alexandria, a city steeped in ancient intellectual heritage and now a vibrant hub of modern industry and education, stands at the forefront of Egypt's technological advancement. As the nation pushes towards digital transformation under initiatives like "Egypt Vision 2030," the demand for competent Electronics Engineers has surged exponentially within Alexandria's dynamic economic ecosystem. This Dissertation positions itself as a vital academic contribution to understanding how Electronics Engineering professionals are trained, deployed, and innovating specifically in this pivotal Egyptian city. The significance of the Electronics Engineer role transcends mere technical skill; it is intrinsically linked to Alexandria's development as a regional technology center and Egypt's national competitiveness.</w:t>
      </w:r>
    </w:p>
    <w:bookmarkEnd w:id="20"/>
    <w:bookmarkStart w:id="21" w:name="X53e982598018070fe852dbc045cca5d61ba4e2a"/>
    <w:p>
      <w:pPr>
        <w:pStyle w:val="Heading2"/>
      </w:pPr>
      <w:r>
        <w:t xml:space="preserve">2. Academic Foundation: Forging the Next Generation in Alexandria</w:t>
      </w:r>
    </w:p>
    <w:p>
      <w:pPr>
        <w:pStyle w:val="FirstParagraph"/>
      </w:pPr>
      <w:r>
        <w:t xml:space="preserve">The bedrock of Egypt Alexandria's electronics engineering talent pipeline lies primarily within the Faculty of Engineering at Alexandria University, consistently ranked among Egypt's premier engineering schools. This Dissertation highlights specific programs and research centers (e.g., the Center for Electronics &amp; Communications Systems) that tailor curricula to address local needs. Emphasis is placed on integrating practical, industry-relevant skills – such as embedded systems design for harsh climates, renewable energy power electronics, and IoT applications for smart city infrastructure – directly into undergraduate and graduate programs. The Dissertation argues that curricula must evolve beyond theoretical foundations to explicitly tackle challenges faced by Electronics Engineers working in Alexandria's unique environment: power grid stability fluctuations, coastal environmental factors impacting hardware reliability, and the need for cost-effective solutions suitable for diverse Egyptian markets. The close collaboration between these academic units and local industries (like those in the Alexandria Industrial Zone) is identified as a critical success factor for producing job-ready Electronics Engineers.</w:t>
      </w:r>
    </w:p>
    <w:bookmarkEnd w:id="21"/>
    <w:bookmarkStart w:id="22" w:name="Xf660208383cb94a5491a2b23dc1c3958d39786d"/>
    <w:p>
      <w:pPr>
        <w:pStyle w:val="Heading2"/>
      </w:pPr>
      <w:r>
        <w:t xml:space="preserve">3. Industry Imperatives: Where Electronics Engineers Drive Value in Egypt Alexandria</w:t>
      </w:r>
    </w:p>
    <w:p>
      <w:pPr>
        <w:pStyle w:val="FirstParagraph"/>
      </w:pPr>
      <w:r>
        <w:t xml:space="preserve">This Dissertation delves into the specific sectors within Egypt Alexandria where the skills of an Electronics Engineer are most acutely needed and impactful:</w:t>
      </w:r>
    </w:p>
    <w:p>
      <w:pPr>
        <w:numPr>
          <w:ilvl w:val="0"/>
          <w:numId w:val="1001"/>
        </w:numPr>
        <w:pStyle w:val="Compact"/>
      </w:pPr>
      <w:r>
        <w:rPr>
          <w:bCs/>
          <w:b/>
        </w:rPr>
        <w:t xml:space="preserve">Telecommunications &amp; Smart City Infrastructure:</w:t>
      </w:r>
      <w:r>
        <w:t xml:space="preserve"> </w:t>
      </w:r>
      <w:r>
        <w:t xml:space="preserve">With Alexandria leading Egypt's smart city initiatives (e.g., integrated traffic management, intelligent public lighting), Electronics Engineers design and maintain the sensor networks, communication backbones (5G trials), and control systems. This is not just technical work; it directly improves urban living conditions in Egypt's second-largest city.</w:t>
      </w:r>
    </w:p>
    <w:p>
      <w:pPr>
        <w:numPr>
          <w:ilvl w:val="0"/>
          <w:numId w:val="1001"/>
        </w:numPr>
        <w:pStyle w:val="Compact"/>
      </w:pPr>
      <w:r>
        <w:rPr>
          <w:bCs/>
          <w:b/>
        </w:rPr>
        <w:t xml:space="preserve">Renewable Energy Integration:</w:t>
      </w:r>
      <w:r>
        <w:t xml:space="preserve"> </w:t>
      </w:r>
      <w:r>
        <w:t xml:space="preserve">Alexandria's coastal location presents significant potential for solar and wind power. Electronics Engineers are essential for designing, optimizing, and maintaining the power converters, grid integration systems, and monitoring solutions that make renewable energy viable within Egypt's grid, a critical national priority.</w:t>
      </w:r>
    </w:p>
    <w:p>
      <w:pPr>
        <w:numPr>
          <w:ilvl w:val="0"/>
          <w:numId w:val="1001"/>
        </w:numPr>
        <w:pStyle w:val="Compact"/>
      </w:pPr>
      <w:r>
        <w:rPr>
          <w:bCs/>
          <w:b/>
        </w:rPr>
        <w:t xml:space="preserve">Medical Device Manufacturing &amp; Healthcare Tech:</w:t>
      </w:r>
      <w:r>
        <w:t xml:space="preserve"> </w:t>
      </w:r>
      <w:r>
        <w:t xml:space="preserve">Emerging local manufacturing hubs focused on medical equipment require Electronics Engineers to develop reliable diagnostic tools and telemedicine hardware tailored for Egyptian healthcare facilities, addressing specific regional health challenges.</w:t>
      </w:r>
    </w:p>
    <w:p>
      <w:pPr>
        <w:numPr>
          <w:ilvl w:val="0"/>
          <w:numId w:val="1001"/>
        </w:numPr>
        <w:pStyle w:val="Compact"/>
      </w:pPr>
      <w:r>
        <w:rPr>
          <w:bCs/>
          <w:b/>
        </w:rPr>
        <w:t xml:space="preserve">Industrial Automation:</w:t>
      </w:r>
      <w:r>
        <w:t xml:space="preserve"> </w:t>
      </w:r>
      <w:r>
        <w:t xml:space="preserve">Traditional industries (textiles, food processing) in Alexandria's industrial zones are rapidly adopting automation. Electronics Engineers implement PLCs, robotics control systems, and quality assurance sensors to boost efficiency and competitiveness within Egypt's manufacturing sector.</w:t>
      </w:r>
    </w:p>
    <w:bookmarkEnd w:id="22"/>
    <w:bookmarkStart w:id="23" w:name="Xe9c863125a15b87cc9483ed3eaa65626dca564a"/>
    <w:p>
      <w:pPr>
        <w:pStyle w:val="Heading2"/>
      </w:pPr>
      <w:r>
        <w:t xml:space="preserve">4. Challenges and Strategic Pathways for the Electronics Engineer in Egypt Alexandria</w:t>
      </w:r>
    </w:p>
    <w:p>
      <w:pPr>
        <w:pStyle w:val="FirstParagraph"/>
      </w:pPr>
      <w:r>
        <w:t xml:space="preserve">This Dissertation acknowledges significant hurdles faced by the Electronics Engineer operating within Egypt Alexandria. These include persistent challenges like inconsistent power supply affecting R&amp;D, limited access to cutting-edge lab equipment outside major universities, and sometimes a skills gap between academic training and specific industry needs. Furthermore, attracting and retaining top talent in a competitive regional market requires strategic investment from both Egyptian government entities (like the Ministry of Communication and Information Technology) and private enterprises within Alexandria.</w:t>
      </w:r>
    </w:p>
    <w:p>
      <w:pPr>
        <w:pStyle w:val="BodyText"/>
      </w:pPr>
      <w:r>
        <w:t xml:space="preserve">The Dissertation proposes concrete pathways: strengthening university-industry consortia for joint R&amp;D projects; establishing specialized innovation hubs within Alexandria focused on electronics prototyping; developing continuous professional development programs addressing emerging fields like AI/ML integration in hardware design. Crucially, it emphasizes that fostering a vibrant community of Electronics Engineers within Egypt Alexandria is not merely an academic exercise but a strategic necessity for the city's economic future and Egypt's technological sovereignty.</w:t>
      </w:r>
    </w:p>
    <w:bookmarkEnd w:id="23"/>
    <w:bookmarkStart w:id="24" w:name="X05793ec91238f721314cab234d15be3bcb38abb"/>
    <w:p>
      <w:pPr>
        <w:pStyle w:val="Heading2"/>
      </w:pPr>
      <w:r>
        <w:t xml:space="preserve">5. Conclusion: The Electronic Pulse of Alexandria</w:t>
      </w:r>
    </w:p>
    <w:p>
      <w:pPr>
        <w:pStyle w:val="FirstParagraph"/>
      </w:pPr>
      <w:r>
        <w:t xml:space="preserve">This Dissertation has established that the Electronics Engineer is an indispensable catalyst for progress within Egypt Alexandria. From powering smart urban solutions to enabling sustainable energy transitions and boosting local manufacturing, their work permeates the city's development fabric. The success of this critical profession hinges on a synergistic ecosystem: forward-thinking academic programs at institutions like Alexandria University, responsive industry needs, supportive national policies, and a thriving community of practitioners actively contributing to Alexandria's unique technological identity. Investing in the education, professional growth, and strategic deployment of Electronics Engineers within Egypt Alexandria is not an optional endeavor; it is fundamental to securing the city's position as a leading technological engine for modern Egypt. The future development trajectory of Egypt Alexandria will be profoundly shaped by how effectively this Dissertation’s findings guide policy, investment, and educational strategy for its Electronics Engineers.</w:t>
      </w:r>
    </w:p>
    <w:p>
      <w:pPr>
        <w:pStyle w:val="BodyText"/>
      </w:pPr>
      <w:r>
        <w:rPr>
          <w:bCs/>
          <w:b/>
        </w:rPr>
        <w:t xml:space="preserve">Keywords:</w:t>
      </w:r>
      <w:r>
        <w:t xml:space="preserve"> </w:t>
      </w:r>
      <w:r>
        <w:t xml:space="preserve">Dissertation, Electronics Engineer, Egypt Alexandria, Engineering Education, Smart City Infrastructure, Renewable Energy Integration, Industry-Academia Collabo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Advancements and Professional Trajectories in Egypt Alexandria</dc:title>
  <dc:creator/>
  <dc:language>en</dc:language>
  <cp:keywords/>
  <dcterms:created xsi:type="dcterms:W3CDTF">2026-03-03T21:16:18Z</dcterms:created>
  <dcterms:modified xsi:type="dcterms:W3CDTF">2026-03-03T21:16:18Z</dcterms:modified>
</cp:coreProperties>
</file>

<file path=docProps/custom.xml><?xml version="1.0" encoding="utf-8"?>
<Properties xmlns="http://schemas.openxmlformats.org/officeDocument/2006/custom-properties" xmlns:vt="http://schemas.openxmlformats.org/officeDocument/2006/docPropsVTypes"/>
</file>